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4135"/>
        <w:gridCol w:w="1081"/>
        <w:gridCol w:w="88"/>
        <w:gridCol w:w="91"/>
        <w:gridCol w:w="5395"/>
      </w:tblGrid>
      <w:tr w:rsidR="00644915" w:rsidRPr="00495100" w14:paraId="61287ADE" w14:textId="77777777" w:rsidTr="00F74E24">
        <w:trPr>
          <w:cantSplit/>
          <w:trHeight w:val="1296"/>
          <w:jc w:val="center"/>
        </w:trPr>
        <w:tc>
          <w:tcPr>
            <w:tcW w:w="1916" w:type="pct"/>
            <w:tcBorders>
              <w:bottom w:val="single" w:sz="4" w:space="0" w:color="auto"/>
              <w:right w:val="nil"/>
            </w:tcBorders>
            <w:vAlign w:val="center"/>
          </w:tcPr>
          <w:p w14:paraId="3487D91B" w14:textId="77777777" w:rsidR="00644915" w:rsidRPr="00495100" w:rsidRDefault="006B21FE" w:rsidP="00F74E24">
            <w:pPr>
              <w:pStyle w:val="DefaultText"/>
              <w:spacing w:before="60" w:after="60"/>
              <w:rPr>
                <w:rFonts w:cs="Arial"/>
                <w:sz w:val="18"/>
                <w:szCs w:val="18"/>
              </w:rPr>
            </w:pPr>
            <w:r w:rsidRPr="00495100">
              <w:rPr>
                <w:rFonts w:cs="Arial"/>
                <w:noProof/>
                <w:sz w:val="18"/>
                <w:szCs w:val="18"/>
                <w:lang w:val="es"/>
              </w:rPr>
              <w:drawing>
                <wp:inline distT="0" distB="0" distL="0" distR="0" wp14:anchorId="40FE5AA7" wp14:editId="78E892E1">
                  <wp:extent cx="2486025" cy="600075"/>
                  <wp:effectExtent l="0" t="0" r="0" b="0"/>
                  <wp:docPr id="1" name="Picture 1" descr="Texas Workforce Solu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Workforce Solutions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pct"/>
            <w:gridSpan w:val="4"/>
            <w:tcBorders>
              <w:left w:val="nil"/>
              <w:bottom w:val="single" w:sz="4" w:space="0" w:color="auto"/>
            </w:tcBorders>
            <w:vAlign w:val="center"/>
          </w:tcPr>
          <w:p w14:paraId="120A755A" w14:textId="77777777" w:rsidR="00293C3C" w:rsidRPr="00293C3C" w:rsidRDefault="00293C3C" w:rsidP="00293C3C">
            <w:pPr>
              <w:widowControl w:val="0"/>
              <w:adjustRightInd w:val="0"/>
              <w:jc w:val="center"/>
              <w:textAlignment w:val="baseline"/>
              <w:rPr>
                <w:b/>
                <w:sz w:val="24"/>
                <w:szCs w:val="24"/>
                <w:lang w:val="es-MX"/>
              </w:rPr>
            </w:pPr>
            <w:r w:rsidRPr="00293C3C">
              <w:rPr>
                <w:rFonts w:cs="Arial"/>
                <w:b/>
                <w:sz w:val="24"/>
                <w:szCs w:val="24"/>
                <w:lang w:val="es-MX"/>
              </w:rPr>
              <w:t>Texas Workforce Commission</w:t>
            </w:r>
          </w:p>
          <w:p w14:paraId="3644BCA3" w14:textId="77777777" w:rsidR="00293C3C" w:rsidRPr="00293C3C" w:rsidRDefault="00293C3C" w:rsidP="00293C3C">
            <w:pPr>
              <w:widowControl w:val="0"/>
              <w:adjustRightInd w:val="0"/>
              <w:spacing w:after="60"/>
              <w:jc w:val="center"/>
              <w:textAlignment w:val="baseline"/>
              <w:rPr>
                <w:b/>
                <w:sz w:val="24"/>
                <w:szCs w:val="24"/>
                <w:lang w:val="es-MX"/>
              </w:rPr>
            </w:pPr>
            <w:r w:rsidRPr="00293C3C">
              <w:rPr>
                <w:b/>
                <w:sz w:val="24"/>
                <w:szCs w:val="24"/>
                <w:lang w:val="es-MX"/>
              </w:rPr>
              <w:t>Servicios de Rehabilitación Vocacional</w:t>
            </w:r>
          </w:p>
          <w:p w14:paraId="5AA0AD62" w14:textId="501291D9" w:rsidR="00644915" w:rsidRPr="00EE428A" w:rsidRDefault="00F74E24" w:rsidP="00C30F62">
            <w:pPr>
              <w:pStyle w:val="DefaultText"/>
              <w:jc w:val="center"/>
              <w:rPr>
                <w:rFonts w:cs="Arial"/>
                <w:sz w:val="32"/>
                <w:szCs w:val="32"/>
              </w:rPr>
            </w:pPr>
            <w:r w:rsidRPr="00EE428A">
              <w:rPr>
                <w:rFonts w:cs="Arial"/>
                <w:b/>
                <w:bCs/>
                <w:sz w:val="32"/>
                <w:szCs w:val="32"/>
                <w:lang w:val="es"/>
              </w:rPr>
              <w:t xml:space="preserve">Formulario de remisión a Summer Earn and Learn (SEAL) </w:t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6"/>
                  <w:enabled/>
                  <w:calcOnExit w:val="0"/>
                  <w:statusText w:type="text" w:val="Formulario de remisión a Summer Earn and Learn (SEAL) "/>
                  <w:textInput>
                    <w:maxLength w:val="1"/>
                  </w:textInput>
                </w:ffData>
              </w:fldChar>
            </w:r>
            <w:bookmarkStart w:id="0" w:name="Text16"/>
            <w:r w:rsidR="00293C3C" w:rsidRPr="00EE428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293C3C" w:rsidRPr="00EE428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0"/>
          </w:p>
        </w:tc>
      </w:tr>
      <w:tr w:rsidR="00FE5A91" w:rsidRPr="00495100" w14:paraId="04311CF5" w14:textId="77777777" w:rsidTr="00EE09FC">
        <w:trPr>
          <w:cantSplit/>
          <w:trHeight w:val="576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14:paraId="68FE708F" w14:textId="70066FBD" w:rsidR="00FE5A91" w:rsidRPr="00495100" w:rsidRDefault="00DC2585" w:rsidP="003E6BB3">
            <w:pPr>
              <w:pStyle w:val="DefaultText"/>
              <w:spacing w:before="40" w:after="40"/>
              <w:ind w:left="72"/>
              <w:rPr>
                <w:sz w:val="22"/>
                <w:szCs w:val="18"/>
              </w:rPr>
            </w:pPr>
            <w:r w:rsidRPr="00495100">
              <w:rPr>
                <w:sz w:val="22"/>
                <w:szCs w:val="18"/>
                <w:lang w:val="es"/>
              </w:rPr>
              <w:t xml:space="preserve">Instrucciones: Este formulario de remisión debe ser llenado por el participante de Summer Earn and Learn (SEAL) y el consejero de VR antes de la inscripción en el programa SEAL. El participante de SEAL llenará las páginas 1 -2. El consejero de VR llenará la página 3. Tenga en cuenta que es posible que se requiera documentación y formularios adicionales para participar en el programa SEAL. </w:t>
            </w:r>
            <w:r w:rsidR="00293C3C">
              <w:rPr>
                <w:sz w:val="2"/>
                <w:szCs w:val="2"/>
                <w:lang w:val="es"/>
              </w:rPr>
              <w:fldChar w:fldCharType="begin">
                <w:ffData>
                  <w:name w:val="Text22"/>
                  <w:enabled/>
                  <w:calcOnExit w:val="0"/>
                  <w:helpText w:type="text" w:val="antes de la inscripción en el programa SEAL. El participante de SEAL llenará las páginas 1 -2. "/>
                  <w:statusText w:type="text" w:val="Instrucciones: Este formulario de remisión debe ser llenado por el participante de Summer Earn and Learn (SEAL) y el consejero de VR "/>
                  <w:textInput>
                    <w:maxLength w:val="1"/>
                  </w:textInput>
                </w:ffData>
              </w:fldChar>
            </w:r>
            <w:bookmarkStart w:id="1" w:name="Text22"/>
            <w:r w:rsidR="00293C3C">
              <w:rPr>
                <w:sz w:val="2"/>
                <w:szCs w:val="2"/>
                <w:lang w:val="es"/>
              </w:rPr>
              <w:instrText xml:space="preserve"> FORMTEXT </w:instrText>
            </w:r>
            <w:r w:rsidR="00293C3C">
              <w:rPr>
                <w:sz w:val="2"/>
                <w:szCs w:val="2"/>
                <w:lang w:val="es"/>
              </w:rPr>
            </w:r>
            <w:r w:rsidR="00293C3C">
              <w:rPr>
                <w:sz w:val="2"/>
                <w:szCs w:val="2"/>
                <w:lang w:val="es"/>
              </w:rPr>
              <w:fldChar w:fldCharType="separate"/>
            </w:r>
            <w:r w:rsidR="00293C3C">
              <w:rPr>
                <w:noProof/>
                <w:sz w:val="2"/>
                <w:szCs w:val="2"/>
                <w:lang w:val="es"/>
              </w:rPr>
              <w:t> </w:t>
            </w:r>
            <w:r w:rsidR="00293C3C">
              <w:rPr>
                <w:sz w:val="2"/>
                <w:szCs w:val="2"/>
                <w:lang w:val="es"/>
              </w:rPr>
              <w:fldChar w:fldCharType="end"/>
            </w:r>
            <w:bookmarkEnd w:id="1"/>
            <w:r w:rsidRPr="00495100">
              <w:rPr>
                <w:sz w:val="22"/>
                <w:szCs w:val="18"/>
                <w:lang w:val="es"/>
              </w:rPr>
              <w:t xml:space="preserve"> </w:t>
            </w:r>
            <w:r w:rsidR="00293C3C">
              <w:rPr>
                <w:sz w:val="2"/>
                <w:szCs w:val="2"/>
                <w:lang w:val="es"/>
              </w:rPr>
              <w:fldChar w:fldCharType="begin">
                <w:ffData>
                  <w:name w:val="Text23"/>
                  <w:enabled/>
                  <w:calcOnExit w:val="0"/>
                  <w:helpText w:type="text" w:val="participar en el programa SEAL"/>
                  <w:statusText w:type="text" w:val="El consejero de VR llenará la página 3. Tenga en cuenta que es posible que se requiera documentación y formularios adicionales para "/>
                  <w:textInput>
                    <w:maxLength w:val="1"/>
                  </w:textInput>
                </w:ffData>
              </w:fldChar>
            </w:r>
            <w:bookmarkStart w:id="2" w:name="Text23"/>
            <w:r w:rsidR="00293C3C">
              <w:rPr>
                <w:sz w:val="2"/>
                <w:szCs w:val="2"/>
                <w:lang w:val="es"/>
              </w:rPr>
              <w:instrText xml:space="preserve"> FORMTEXT </w:instrText>
            </w:r>
            <w:r w:rsidR="00293C3C">
              <w:rPr>
                <w:sz w:val="2"/>
                <w:szCs w:val="2"/>
                <w:lang w:val="es"/>
              </w:rPr>
            </w:r>
            <w:r w:rsidR="00293C3C">
              <w:rPr>
                <w:sz w:val="2"/>
                <w:szCs w:val="2"/>
                <w:lang w:val="es"/>
              </w:rPr>
              <w:fldChar w:fldCharType="separate"/>
            </w:r>
            <w:r w:rsidR="00293C3C">
              <w:rPr>
                <w:noProof/>
                <w:sz w:val="2"/>
                <w:szCs w:val="2"/>
                <w:lang w:val="es"/>
              </w:rPr>
              <w:t> </w:t>
            </w:r>
            <w:r w:rsidR="00293C3C">
              <w:rPr>
                <w:sz w:val="2"/>
                <w:szCs w:val="2"/>
                <w:lang w:val="es"/>
              </w:rPr>
              <w:fldChar w:fldCharType="end"/>
            </w:r>
            <w:bookmarkEnd w:id="2"/>
          </w:p>
        </w:tc>
      </w:tr>
      <w:tr w:rsidR="006A0DD7" w:rsidRPr="00495100" w14:paraId="24FECE13" w14:textId="77777777" w:rsidTr="00AE3046">
        <w:trPr>
          <w:cantSplit/>
          <w:trHeight w:val="576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vAlign w:val="center"/>
          </w:tcPr>
          <w:p w14:paraId="395C4CE5" w14:textId="77FB0130" w:rsidR="006A0DD7" w:rsidRPr="00495100" w:rsidRDefault="00DC2585" w:rsidP="00AE3046">
            <w:pPr>
              <w:pStyle w:val="DefaultText"/>
              <w:spacing w:before="40" w:after="40"/>
              <w:ind w:left="72"/>
              <w:rPr>
                <w:sz w:val="22"/>
                <w:szCs w:val="18"/>
              </w:rPr>
            </w:pPr>
            <w:r w:rsidRPr="00495100">
              <w:rPr>
                <w:sz w:val="22"/>
                <w:szCs w:val="18"/>
                <w:lang w:val="es"/>
              </w:rPr>
              <w:t xml:space="preserve">Nombre de la Junta de Desarrollo de </w:t>
            </w:r>
            <w:r w:rsidR="00A1433A">
              <w:rPr>
                <w:sz w:val="22"/>
                <w:szCs w:val="18"/>
                <w:lang w:val="es"/>
              </w:rPr>
              <w:t>la Fuerza Laboral</w:t>
            </w:r>
            <w:r w:rsidRPr="00495100">
              <w:rPr>
                <w:sz w:val="22"/>
                <w:szCs w:val="18"/>
                <w:lang w:val="es"/>
              </w:rPr>
              <w:t xml:space="preserve">: </w:t>
            </w:r>
            <w:r w:rsidR="00144F40">
              <w:rPr>
                <w:sz w:val="22"/>
                <w:szCs w:val="18"/>
                <w:lang w:val="es"/>
              </w:rPr>
              <w:fldChar w:fldCharType="begin">
                <w:ffData>
                  <w:name w:val="Text15"/>
                  <w:enabled/>
                  <w:calcOnExit w:val="0"/>
                  <w:statusText w:type="text" w:val="Nombre de la Junta de Desarrollo de la Fuerza Laboral:      "/>
                  <w:textInput/>
                </w:ffData>
              </w:fldChar>
            </w:r>
            <w:bookmarkStart w:id="3" w:name="Text15"/>
            <w:r w:rsidR="00144F40">
              <w:rPr>
                <w:sz w:val="22"/>
                <w:szCs w:val="18"/>
                <w:lang w:val="es"/>
              </w:rPr>
              <w:instrText xml:space="preserve"> FORMTEXT </w:instrText>
            </w:r>
            <w:r w:rsidR="00144F40">
              <w:rPr>
                <w:sz w:val="22"/>
                <w:szCs w:val="18"/>
                <w:lang w:val="es"/>
              </w:rPr>
            </w:r>
            <w:r w:rsidR="00144F40">
              <w:rPr>
                <w:sz w:val="22"/>
                <w:szCs w:val="18"/>
                <w:lang w:val="es"/>
              </w:rPr>
              <w:fldChar w:fldCharType="separate"/>
            </w:r>
            <w:r w:rsidR="00007C9E">
              <w:rPr>
                <w:noProof/>
                <w:sz w:val="22"/>
                <w:szCs w:val="18"/>
                <w:lang w:val="es"/>
              </w:rPr>
              <w:t>fdfds</w:t>
            </w:r>
            <w:r w:rsidR="00144F40">
              <w:rPr>
                <w:sz w:val="22"/>
                <w:szCs w:val="18"/>
                <w:lang w:val="es"/>
              </w:rPr>
              <w:fldChar w:fldCharType="end"/>
            </w:r>
            <w:bookmarkEnd w:id="3"/>
          </w:p>
        </w:tc>
      </w:tr>
      <w:tr w:rsidR="00144CDF" w:rsidRPr="00495100" w14:paraId="2231FD32" w14:textId="77777777" w:rsidTr="0051178C">
        <w:trPr>
          <w:cantSplit/>
          <w:trHeight w:val="360"/>
          <w:jc w:val="center"/>
        </w:trPr>
        <w:tc>
          <w:tcPr>
            <w:tcW w:w="5000" w:type="pct"/>
            <w:gridSpan w:val="5"/>
            <w:shd w:val="clear" w:color="auto" w:fill="000000"/>
            <w:vAlign w:val="center"/>
          </w:tcPr>
          <w:p w14:paraId="17F80DB1" w14:textId="30F43989" w:rsidR="00144CDF" w:rsidRPr="00495100" w:rsidRDefault="00144CDF" w:rsidP="00144CDF">
            <w:pPr>
              <w:pStyle w:val="TableText"/>
              <w:spacing w:line="240" w:lineRule="auto"/>
              <w:jc w:val="center"/>
              <w:rPr>
                <w:rFonts w:cs="Arial"/>
                <w:color w:val="FFFFFF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Información del participante </w:t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5"/>
                  <w:enabled/>
                  <w:calcOnExit w:val="0"/>
                  <w:statusText w:type="text" w:val="Información del participante  section"/>
                  <w:textInput>
                    <w:maxLength w:val="1"/>
                  </w:textInput>
                </w:ffData>
              </w:fldChar>
            </w:r>
            <w:bookmarkStart w:id="4" w:name="Text25"/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007C9E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f</w:t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4"/>
          </w:p>
        </w:tc>
      </w:tr>
      <w:tr w:rsidR="00F63F2F" w:rsidRPr="00495100" w14:paraId="74FD94EB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06C36960" w14:textId="1C692265" w:rsidR="00F63F2F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Nombre del participante: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21"/>
                  <w:enabled/>
                  <w:calcOnExit w:val="0"/>
                  <w:statusText w:type="text" w:val="Nombre del participante:     "/>
                  <w:textInput/>
                </w:ffData>
              </w:fldChar>
            </w:r>
            <w:bookmarkStart w:id="5" w:name="Text21"/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07C9E">
              <w:rPr>
                <w:rFonts w:cs="Arial"/>
                <w:noProof/>
                <w:sz w:val="22"/>
                <w:szCs w:val="22"/>
                <w:lang w:val="es"/>
              </w:rPr>
              <w:t>fsdffds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5"/>
          </w:p>
        </w:tc>
        <w:tc>
          <w:tcPr>
            <w:tcW w:w="2583" w:type="pct"/>
            <w:gridSpan w:val="3"/>
            <w:vAlign w:val="center"/>
          </w:tcPr>
          <w:p w14:paraId="72CB1BFC" w14:textId="5CE7B3D2" w:rsidR="00F63F2F" w:rsidRPr="00495100" w:rsidRDefault="006A2462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nacimiento: 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nacimiento:      "/>
                  <w:textInput/>
                </w:ffData>
              </w:fldChar>
            </w:r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45869" w:rsidRPr="00495100" w14:paraId="02AA50B6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536BBF05" w14:textId="464D356F" w:rsidR="00445869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(principal): 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(principal):      "/>
                  <w:textInput/>
                </w:ffData>
              </w:fldChar>
            </w:r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678C0BB7" w14:textId="40F3E74D" w:rsidR="00445869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(secundario): 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(secundario):      "/>
                  <w:textInput/>
                </w:ffData>
              </w:fldChar>
            </w:r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45869" w:rsidRPr="00495100" w14:paraId="2D5E5C4B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1D862F2B" w14:textId="77777777" w:rsidR="00445869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correo electrónico: </w:t>
            </w:r>
          </w:p>
          <w:p w14:paraId="24291114" w14:textId="212E2AD2" w:rsidR="00BF3E27" w:rsidRPr="00495100" w:rsidRDefault="005256B1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correo electrónico: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6E49DF3D" w14:textId="77777777" w:rsidR="00445869" w:rsidRPr="00495100" w:rsidRDefault="004E545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Dirección de casa:</w:t>
            </w:r>
          </w:p>
          <w:p w14:paraId="5680FC5D" w14:textId="0641734C" w:rsidR="00BF3E27" w:rsidRPr="00495100" w:rsidRDefault="000435C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casa: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66BA8" w:rsidRPr="00495100" w14:paraId="3BDFBFDD" w14:textId="77777777" w:rsidTr="00AC1DCC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78B2576B" w14:textId="77777777" w:rsidR="0026501D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Método de comunicación preferido: </w:t>
            </w:r>
          </w:p>
          <w:p w14:paraId="1BDC4507" w14:textId="44F59E4A" w:rsidR="00466BA8" w:rsidRPr="00495100" w:rsidRDefault="000435C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1"/>
                  <w:enabled/>
                  <w:calcOnExit w:val="0"/>
                  <w:statusText w:type="text" w:val="Método de comunicación preferido:  Teléfono      "/>
                  <w:checkBox>
                    <w:sizeAuto/>
                    <w:default w:val="0"/>
                  </w:checkBox>
                </w:ffData>
              </w:fldChar>
            </w:r>
            <w:bookmarkStart w:id="6" w:name="Check11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6"/>
            <w:r w:rsidR="00466BA8" w:rsidRPr="00495100">
              <w:rPr>
                <w:rFonts w:cs="Arial"/>
                <w:sz w:val="22"/>
                <w:szCs w:val="22"/>
                <w:lang w:val="es"/>
              </w:rPr>
              <w:t xml:space="preserve"> Teléfono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2"/>
                  <w:enabled/>
                  <w:calcOnExit w:val="0"/>
                  <w:statusText w:type="text" w:val="Correo electrónico"/>
                  <w:checkBox>
                    <w:sizeAuto/>
                    <w:default w:val="0"/>
                  </w:checkBox>
                </w:ffData>
              </w:fldChar>
            </w:r>
            <w:bookmarkStart w:id="7" w:name="Check12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7"/>
            <w:r w:rsidR="00466BA8" w:rsidRPr="00495100">
              <w:rPr>
                <w:rFonts w:cs="Arial"/>
                <w:sz w:val="22"/>
                <w:szCs w:val="22"/>
                <w:lang w:val="es"/>
              </w:rPr>
              <w:t xml:space="preserve">  Correo electrónico</w:t>
            </w:r>
          </w:p>
        </w:tc>
        <w:tc>
          <w:tcPr>
            <w:tcW w:w="2583" w:type="pct"/>
            <w:gridSpan w:val="3"/>
            <w:vAlign w:val="center"/>
          </w:tcPr>
          <w:p w14:paraId="58226DEB" w14:textId="26CF58CA" w:rsidR="00466BA8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dioma preferid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35"/>
                  <w:enabled/>
                  <w:calcOnExit w:val="0"/>
                  <w:statusText w:type="text" w:val="Idioma preferido:      "/>
                  <w:textInput/>
                </w:ffData>
              </w:fldChar>
            </w:r>
            <w:bookmarkStart w:id="8" w:name="Text35"/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8"/>
          </w:p>
        </w:tc>
      </w:tr>
      <w:tr w:rsidR="004E545E" w:rsidRPr="00495100" w14:paraId="63FEA2FF" w14:textId="77777777" w:rsidTr="009248F3">
        <w:trPr>
          <w:cantSplit/>
          <w:trHeight w:val="665"/>
          <w:jc w:val="center"/>
        </w:trPr>
        <w:tc>
          <w:tcPr>
            <w:tcW w:w="2417" w:type="pct"/>
            <w:gridSpan w:val="2"/>
            <w:vAlign w:val="center"/>
          </w:tcPr>
          <w:p w14:paraId="35271519" w14:textId="77777777" w:rsidR="00082E50" w:rsidRPr="00495100" w:rsidRDefault="00082E50" w:rsidP="00082E50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Nombre de la escuela:</w:t>
            </w:r>
          </w:p>
          <w:p w14:paraId="45E65564" w14:textId="4D90359B" w:rsidR="004E545E" w:rsidRPr="00495100" w:rsidRDefault="000435C3" w:rsidP="00082E50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 la escuela: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67D8D0EF" w14:textId="1C10453D" w:rsidR="00082E50" w:rsidRPr="00495100" w:rsidRDefault="00082E50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Fecha prevista de graduación:</w:t>
            </w:r>
          </w:p>
          <w:p w14:paraId="05FA0781" w14:textId="13FB8C80" w:rsidR="004E545E" w:rsidRPr="00495100" w:rsidRDefault="000435C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prevista de graduación: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CC78D8" w:rsidRPr="00495100" w14:paraId="0E49ABD4" w14:textId="77777777" w:rsidTr="00CC78D8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 w:themeFill="text1"/>
            <w:vAlign w:val="center"/>
          </w:tcPr>
          <w:p w14:paraId="3C9A80BD" w14:textId="11897D43" w:rsidR="00CC78D8" w:rsidRPr="00495100" w:rsidRDefault="00BF3E27" w:rsidP="00CC78D8">
            <w:pPr>
              <w:pStyle w:val="TableText"/>
              <w:spacing w:line="240" w:lineRule="auto"/>
              <w:ind w:left="72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s"/>
              </w:rPr>
              <w:t xml:space="preserve">Información de los padres o tutores legales </w:t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fldChar w:fldCharType="begin">
                <w:ffData>
                  <w:name w:val="Text26"/>
                  <w:enabled/>
                  <w:calcOnExit w:val="0"/>
                  <w:statusText w:type="text" w:val="Información de los padres o tutores legales section"/>
                  <w:textInput>
                    <w:maxLength w:val="1"/>
                  </w:textInput>
                </w:ffData>
              </w:fldChar>
            </w:r>
            <w:bookmarkStart w:id="9" w:name="Text26"/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instrText xml:space="preserve"> FORMTEXT </w:instrText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color w:val="FFFFFF" w:themeColor="background1"/>
                <w:sz w:val="2"/>
                <w:szCs w:val="2"/>
                <w:lang w:val="es"/>
              </w:rPr>
              <w:t> </w:t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fldChar w:fldCharType="end"/>
            </w:r>
            <w:bookmarkEnd w:id="9"/>
          </w:p>
        </w:tc>
      </w:tr>
      <w:tr w:rsidR="00F63F2F" w:rsidRPr="00495100" w14:paraId="0986C405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33F1210C" w14:textId="7A2F7433" w:rsidR="00F63F2F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Nombre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448DA885" w14:textId="5BAEF586" w:rsidR="00F63F2F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Relación con el participante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lación con el participante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45869" w:rsidRPr="00495100" w14:paraId="47D9960F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40D65580" w14:textId="3DEBA9D1" w:rsidR="00445869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799AEF41" w14:textId="144F71C6" w:rsidR="00445869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Correo electrónic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66BA8" w:rsidRPr="00495100" w14:paraId="43390662" w14:textId="77777777" w:rsidTr="00AC1DCC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1B69E7B4" w14:textId="6BCE9C83" w:rsidR="00466BA8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Método de comunicación preferido:   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étodo de comunicación preferido:    Teléfono    "/>
                  <w:checkBox>
                    <w:sizeAuto/>
                    <w:default w:val="0"/>
                  </w:checkBox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Teléfono   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"/>
                  <w:checkBox>
                    <w:sizeAuto/>
                    <w:default w:val="0"/>
                  </w:checkBox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 Correo electrónico</w:t>
            </w:r>
          </w:p>
        </w:tc>
        <w:tc>
          <w:tcPr>
            <w:tcW w:w="2583" w:type="pct"/>
            <w:gridSpan w:val="3"/>
            <w:vAlign w:val="center"/>
          </w:tcPr>
          <w:p w14:paraId="271A9E56" w14:textId="72816506" w:rsidR="00466BA8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dioma preferid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dioma preferido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5603D578" w14:textId="77777777" w:rsidTr="00FE74EE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/>
            <w:vAlign w:val="center"/>
          </w:tcPr>
          <w:p w14:paraId="72FFAFB0" w14:textId="67B190F3" w:rsidR="00EF522C" w:rsidRPr="00495100" w:rsidRDefault="00EF522C" w:rsidP="00EF522C">
            <w:pPr>
              <w:pStyle w:val="TableText"/>
              <w:spacing w:line="240" w:lineRule="auto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Historial laboral del participante </w:t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7"/>
                  <w:enabled/>
                  <w:calcOnExit w:val="0"/>
                  <w:statusText w:type="text" w:val="Historial laboral del participante section"/>
                  <w:textInput>
                    <w:maxLength w:val="1"/>
                  </w:textInput>
                </w:ffData>
              </w:fldChar>
            </w:r>
            <w:bookmarkStart w:id="10" w:name="Text27"/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10"/>
          </w:p>
        </w:tc>
      </w:tr>
      <w:tr w:rsidR="00EF522C" w:rsidRPr="00495100" w14:paraId="1DEFF485" w14:textId="77777777" w:rsidTr="000C2E61">
        <w:trPr>
          <w:cantSplit/>
          <w:trHeight w:val="432"/>
          <w:jc w:val="center"/>
        </w:trPr>
        <w:tc>
          <w:tcPr>
            <w:tcW w:w="5000" w:type="pct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CDD3968" w14:textId="2FEF3A46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nstrucciones: Enumere todos los empleos anteriores, remunerados o no, o la experiencia como voluntario, empezando por el más reciente. Puede adjuntar hojas adicionales o un currículum.  </w:t>
            </w:r>
            <w:r w:rsidR="00BC7CCF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31"/>
                  <w:enabled/>
                  <w:calcOnExit w:val="0"/>
                  <w:helpText w:type="text" w:val="Puede adjuntar hojas adicionales o un currículum.      "/>
                  <w:statusText w:type="text" w:val="Instrucciones: Enumere todos los empleos anteriores, remunerados o no, o la experiencia como voluntario, empezando por el más reciente. "/>
                  <w:textInput>
                    <w:maxLength w:val="1"/>
                  </w:textInput>
                </w:ffData>
              </w:fldChar>
            </w:r>
            <w:bookmarkStart w:id="11" w:name="Text31"/>
            <w:r w:rsidR="00BC7CCF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C7CCF">
              <w:rPr>
                <w:rFonts w:cs="Arial"/>
                <w:sz w:val="2"/>
                <w:szCs w:val="2"/>
                <w:lang w:val="es"/>
              </w:rPr>
            </w:r>
            <w:r w:rsidR="00BC7CCF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C7CCF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C7CCF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1"/>
            <w:r w:rsidRPr="00495100">
              <w:rPr>
                <w:rFonts w:cs="Arial"/>
                <w:sz w:val="22"/>
                <w:szCs w:val="22"/>
                <w:lang w:val="es"/>
              </w:rPr>
              <w:t xml:space="preserve"> </w:t>
            </w:r>
          </w:p>
        </w:tc>
      </w:tr>
      <w:tr w:rsidR="00EF522C" w:rsidRPr="00495100" w14:paraId="793D8866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265EA4" w14:textId="55A94159" w:rsidR="00EF522C" w:rsidRPr="00495100" w:rsidRDefault="00AE3046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1. Nombre de la organización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1. Nombre de la organización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76162D" w14:textId="0FF7A41A" w:rsidR="00EF522C" w:rsidRPr="00495100" w:rsidRDefault="009248F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la organización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la organización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5677DB00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88D1418" w14:textId="0BCF0249" w:rsidR="00EF522C" w:rsidRPr="00495100" w:rsidRDefault="009248F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ítulo del puesto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ítulo del puesto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ABB1740" w14:textId="383FB269" w:rsidR="00EF522C" w:rsidRPr="00495100" w:rsidRDefault="00EF3F92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5"/>
                  <w:enabled/>
                  <w:calcOnExit w:val="0"/>
                  <w:statusText w:type="text" w:val="Remunerado  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2"/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Remunerado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6"/>
                  <w:enabled/>
                  <w:calcOnExit w:val="0"/>
                  <w:statusText w:type="text" w:val="No remunerado"/>
                  <w:checkBox>
                    <w:sizeAuto/>
                    <w:default w:val="0"/>
                  </w:checkBox>
                </w:ffData>
              </w:fldChar>
            </w:r>
            <w:bookmarkStart w:id="13" w:name="Check16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3"/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No remunerado</w:t>
            </w:r>
          </w:p>
        </w:tc>
      </w:tr>
      <w:tr w:rsidR="00EF522C" w:rsidRPr="00495100" w14:paraId="799DA301" w14:textId="77777777" w:rsidTr="009248F3">
        <w:trPr>
          <w:cantSplit/>
          <w:trHeight w:val="432"/>
          <w:jc w:val="center"/>
        </w:trPr>
        <w:tc>
          <w:tcPr>
            <w:tcW w:w="2458" w:type="pct"/>
            <w:gridSpan w:val="3"/>
            <w:shd w:val="clear" w:color="auto" w:fill="auto"/>
            <w:vAlign w:val="center"/>
          </w:tcPr>
          <w:p w14:paraId="0FCDC77D" w14:textId="03DCE8FA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inicio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inicio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  <w:vAlign w:val="center"/>
          </w:tcPr>
          <w:p w14:paraId="5D1E9742" w14:textId="4D8FB4C1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finalización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466517AC" w14:textId="77777777" w:rsidTr="00B115AA">
        <w:trPr>
          <w:cantSplit/>
          <w:trHeight w:val="782"/>
          <w:jc w:val="center"/>
        </w:trPr>
        <w:tc>
          <w:tcPr>
            <w:tcW w:w="2458" w:type="pct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5C07823D" w14:textId="5E491C5E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Responsabilidades del trabajo: </w:t>
            </w:r>
          </w:p>
          <w:p w14:paraId="367C767A" w14:textId="72BBF4C0" w:rsidR="00EF522C" w:rsidRPr="00495100" w:rsidRDefault="00EF3F92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sponsabilidades del trabajo: 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53C6781E" w14:textId="77777777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Motivo para irse:</w:t>
            </w:r>
          </w:p>
          <w:p w14:paraId="5FD9ECFA" w14:textId="1C7706F3" w:rsidR="00EF522C" w:rsidRPr="00495100" w:rsidRDefault="00EF3F92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para irse: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53F702FC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2E0731" w14:textId="481934C3" w:rsidR="00EF522C" w:rsidRPr="00495100" w:rsidRDefault="00AE3046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2. Nombre de la organización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2. Nombre de la organización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D68D49" w14:textId="0A653E97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la organización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la organización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64D89B41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EDBCBBB" w14:textId="1BEE2A1B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ítulo del puesto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ítulo del puesto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123C8BB" w14:textId="3AB55799" w:rsidR="00EF522C" w:rsidRPr="00495100" w:rsidRDefault="006F7DF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Remunerado 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Remunerado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remunerad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No remunerado</w:t>
            </w:r>
          </w:p>
        </w:tc>
      </w:tr>
      <w:tr w:rsidR="00EF522C" w:rsidRPr="00495100" w14:paraId="245DA30E" w14:textId="77777777" w:rsidTr="009248F3">
        <w:trPr>
          <w:cantSplit/>
          <w:trHeight w:val="432"/>
          <w:jc w:val="center"/>
        </w:trPr>
        <w:tc>
          <w:tcPr>
            <w:tcW w:w="2458" w:type="pct"/>
            <w:gridSpan w:val="3"/>
            <w:shd w:val="clear" w:color="auto" w:fill="auto"/>
            <w:vAlign w:val="center"/>
          </w:tcPr>
          <w:p w14:paraId="5E1447B1" w14:textId="594598EB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inicio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inicio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  <w:vAlign w:val="center"/>
          </w:tcPr>
          <w:p w14:paraId="4B0F4883" w14:textId="6648224E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finalización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60B1AA78" w14:textId="77777777" w:rsidTr="00324498">
        <w:trPr>
          <w:cantSplit/>
          <w:trHeight w:val="1178"/>
          <w:jc w:val="center"/>
        </w:trPr>
        <w:tc>
          <w:tcPr>
            <w:tcW w:w="2458" w:type="pct"/>
            <w:gridSpan w:val="3"/>
            <w:shd w:val="clear" w:color="auto" w:fill="auto"/>
          </w:tcPr>
          <w:p w14:paraId="37705852" w14:textId="77777777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Responsabilidades del trabajo: </w:t>
            </w:r>
          </w:p>
          <w:p w14:paraId="519D4674" w14:textId="1C136EF0" w:rsidR="00EF522C" w:rsidRPr="00495100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sponsabilidades del trabajo: 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</w:tcPr>
          <w:p w14:paraId="4FFBD1C5" w14:textId="77777777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Motivo para irse:</w:t>
            </w:r>
          </w:p>
          <w:p w14:paraId="2384C909" w14:textId="77777777" w:rsidR="00EF522C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  <w:lang w:val="es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para irse: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  <w:p w14:paraId="6BF40D0B" w14:textId="77777777" w:rsidR="009B13BE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</w:p>
          <w:p w14:paraId="19A4C1F6" w14:textId="38212E25" w:rsidR="009B13BE" w:rsidRPr="00495100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</w:p>
        </w:tc>
      </w:tr>
      <w:tr w:rsidR="00EF522C" w:rsidRPr="00495100" w14:paraId="5EDA12D6" w14:textId="77777777" w:rsidTr="00FE74EE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/>
            <w:vAlign w:val="center"/>
          </w:tcPr>
          <w:p w14:paraId="6EA8DAAD" w14:textId="3527E64B" w:rsidR="00EF522C" w:rsidRPr="00495100" w:rsidRDefault="00EF522C" w:rsidP="00EF522C">
            <w:pPr>
              <w:pStyle w:val="TableText"/>
              <w:spacing w:line="240" w:lineRule="auto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lastRenderedPageBreak/>
              <w:t xml:space="preserve">Preferencias de transporte y lugar de trabajo </w:t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8"/>
                  <w:enabled/>
                  <w:calcOnExit w:val="0"/>
                  <w:statusText w:type="text" w:val="Preferencias de transporte y lugar de trabajo section"/>
                  <w:textInput>
                    <w:maxLength w:val="1"/>
                  </w:textInput>
                </w:ffData>
              </w:fldChar>
            </w:r>
            <w:bookmarkStart w:id="14" w:name="Text28"/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9B13BE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14"/>
          </w:p>
        </w:tc>
      </w:tr>
      <w:tr w:rsidR="00EF522C" w:rsidRPr="00495100" w14:paraId="2961D411" w14:textId="77777777" w:rsidTr="00BF3E27">
        <w:trPr>
          <w:cantSplit/>
          <w:trHeight w:val="935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0C319B4E" w14:textId="6E733925" w:rsidR="00BF3E27" w:rsidRPr="00495100" w:rsidRDefault="00DB377A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Cuántas horas está disponible para trabajar a la semana? 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7A85EB14" w14:textId="0D1FA020" w:rsidR="00EF522C" w:rsidRPr="00495100" w:rsidRDefault="001D2EA1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8"/>
                  <w:enabled/>
                  <w:calcOnExit w:val="0"/>
                  <w:statusText w:type="text" w:val="¿Cuántas horas está disponible para trabajar a la semana? Menos de 10"/>
                  <w:checkBox>
                    <w:sizeAuto/>
                    <w:default w:val="0"/>
                  </w:checkBox>
                </w:ffData>
              </w:fldChar>
            </w:r>
            <w:bookmarkStart w:id="15" w:name="Check8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5"/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Menos de 10</w:t>
            </w:r>
          </w:p>
          <w:p w14:paraId="7F25AD4C" w14:textId="727906B1" w:rsidR="00EF522C" w:rsidRPr="00495100" w:rsidRDefault="001D2EA1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9"/>
                  <w:enabled/>
                  <w:calcOnExit w:val="0"/>
                  <w:statusText w:type="text" w:val="10-20"/>
                  <w:checkBox>
                    <w:sizeAuto/>
                    <w:default w:val="0"/>
                  </w:checkBox>
                </w:ffData>
              </w:fldChar>
            </w:r>
            <w:bookmarkStart w:id="16" w:name="Check9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6"/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10-20</w:t>
            </w:r>
          </w:p>
          <w:p w14:paraId="6D81D8AA" w14:textId="032F47CF" w:rsidR="00BF3E2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0"/>
                  <w:enabled/>
                  <w:calcOnExit w:val="0"/>
                  <w:statusText w:type="text" w:val="20-40  "/>
                  <w:checkBox>
                    <w:sizeAuto/>
                    <w:default w:val="0"/>
                  </w:checkBox>
                </w:ffData>
              </w:fldChar>
            </w:r>
            <w:r w:rsidRPr="00495100">
              <w:rPr>
                <w:rFonts w:cs="Arial"/>
                <w:sz w:val="22"/>
                <w:szCs w:val="22"/>
                <w:lang w:val="es"/>
              </w:rPr>
              <w:instrText xml:space="preserve"> </w:instrText>
            </w:r>
            <w:bookmarkStart w:id="17" w:name="Check10"/>
            <w:r w:rsidRPr="00495100">
              <w:rPr>
                <w:rFonts w:cs="Arial"/>
                <w:sz w:val="22"/>
                <w:szCs w:val="22"/>
                <w:lang w:val="es"/>
              </w:rPr>
              <w:instrText xml:space="preserve">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Pr="0049510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7"/>
            <w:r w:rsidRPr="00495100">
              <w:rPr>
                <w:rFonts w:cs="Arial"/>
                <w:sz w:val="22"/>
                <w:szCs w:val="22"/>
                <w:lang w:val="es"/>
              </w:rPr>
              <w:t xml:space="preserve"> 20-40 </w:t>
            </w:r>
          </w:p>
        </w:tc>
      </w:tr>
      <w:tr w:rsidR="0060126F" w:rsidRPr="00495100" w14:paraId="27553696" w14:textId="77777777" w:rsidTr="0060126F">
        <w:trPr>
          <w:cantSplit/>
          <w:trHeight w:val="800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1F16A05F" w14:textId="4B395020" w:rsidR="0060126F" w:rsidRPr="00495100" w:rsidRDefault="0060126F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Hay alguna fecha durante el verano en la que no esté disponible?   </w:t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Hay alguna fecha durante el verano en la que no esté disponible?    Sí    "/>
                  <w:checkBox>
                    <w:sizeAuto/>
                    <w:default w:val="0"/>
                  </w:checkBox>
                </w:ffData>
              </w:fldChar>
            </w:r>
            <w:r w:rsidR="00A43CF7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A43CF7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  <w:p w14:paraId="1DB7982A" w14:textId="76C88099" w:rsidR="0060126F" w:rsidRPr="00495100" w:rsidRDefault="0060126F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Si la respuesta es afirmativa, enumere las fechas: </w:t>
            </w:r>
            <w:r w:rsidR="00766E5D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18"/>
                  <w:enabled/>
                  <w:calcOnExit w:val="0"/>
                  <w:statusText w:type="text" w:val="Si la respuesta es afirmativa, enumere las fechas:      "/>
                  <w:textInput/>
                </w:ffData>
              </w:fldChar>
            </w:r>
            <w:bookmarkStart w:id="18" w:name="Text18"/>
            <w:r w:rsidR="00766E5D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766E5D">
              <w:rPr>
                <w:rFonts w:cs="Arial"/>
                <w:sz w:val="22"/>
                <w:szCs w:val="22"/>
                <w:lang w:val="es"/>
              </w:rPr>
            </w:r>
            <w:r w:rsidR="00766E5D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8"/>
          </w:p>
        </w:tc>
      </w:tr>
      <w:tr w:rsidR="00EF522C" w:rsidRPr="00495100" w14:paraId="33832241" w14:textId="77777777" w:rsidTr="00BF3E27">
        <w:trPr>
          <w:cantSplit/>
          <w:trHeight w:val="980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67CE9EBF" w14:textId="60AF92E0" w:rsidR="00BF3E27" w:rsidRPr="00495100" w:rsidRDefault="00A2271B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Qué horario está disponible para trabajar?</w:t>
            </w:r>
          </w:p>
          <w:p w14:paraId="25DC8227" w14:textId="3EFC9B3D" w:rsidR="00D3700D" w:rsidRPr="00495100" w:rsidRDefault="00D3700D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(Marque todo lo que corresponda)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52B38A9F" w14:textId="7375A467" w:rsidR="00A2271B" w:rsidRPr="00495100" w:rsidRDefault="00766E5D" w:rsidP="00A2271B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Qué horario está disponible para trabajar?  (Marque todo lo que corresponda) Mañana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Mañana</w:t>
            </w:r>
          </w:p>
          <w:p w14:paraId="4CD9D299" w14:textId="645E935E" w:rsidR="00A2271B" w:rsidRPr="00495100" w:rsidRDefault="00651A30" w:rsidP="00A2271B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arde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Tarde</w:t>
            </w:r>
          </w:p>
          <w:p w14:paraId="0151C7ED" w14:textId="45A03816" w:rsidR="00A2271B" w:rsidRPr="00495100" w:rsidRDefault="00651A30" w:rsidP="00A2271B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l anochecer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Al anochecer</w:t>
            </w:r>
          </w:p>
          <w:p w14:paraId="290EB003" w14:textId="0EA6FD8B" w:rsidR="00210F8A" w:rsidRPr="00495100" w:rsidRDefault="00651A30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ualquier horario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Cualquier horario </w:t>
            </w:r>
          </w:p>
        </w:tc>
      </w:tr>
      <w:tr w:rsidR="006D4878" w:rsidRPr="00495100" w14:paraId="4997E8C3" w14:textId="77777777" w:rsidTr="00BF3E27">
        <w:trPr>
          <w:cantSplit/>
          <w:trHeight w:val="980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4DB5131A" w14:textId="0C6CB58A" w:rsidR="006D4878" w:rsidRPr="00495100" w:rsidRDefault="000071E1" w:rsidP="008268A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Qué medio de transporte utilizará para ir al trabajo? (Marque todo lo que corresponda)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3BDF15FD" w14:textId="7E9F5F45" w:rsidR="00B115AA" w:rsidRPr="00495100" w:rsidRDefault="00651A30" w:rsidP="00B115AA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9"/>
                  <w:enabled/>
                  <w:calcOnExit w:val="0"/>
                  <w:statusText w:type="text" w:val="¿Qué medio de transporte utilizará para ir al trabajo? (Marque todo lo que corresponda) Transporte público  "/>
                  <w:checkBox>
                    <w:sizeAuto/>
                    <w:default w:val="0"/>
                  </w:checkBox>
                </w:ffData>
              </w:fldChar>
            </w:r>
            <w:bookmarkStart w:id="19" w:name="Check19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9"/>
            <w:r w:rsidR="00B115AA" w:rsidRPr="00495100">
              <w:rPr>
                <w:rFonts w:cs="Arial"/>
                <w:sz w:val="22"/>
                <w:szCs w:val="22"/>
                <w:lang w:val="es"/>
              </w:rPr>
              <w:t xml:space="preserve"> Transporte público</w:t>
            </w:r>
          </w:p>
          <w:p w14:paraId="785B62B9" w14:textId="76EBA135" w:rsidR="00B115AA" w:rsidRPr="00495100" w:rsidRDefault="00651A30" w:rsidP="00B115AA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20"/>
                  <w:enabled/>
                  <w:calcOnExit w:val="0"/>
                  <w:statusText w:type="text" w:val="Manejar su propio vehículo"/>
                  <w:checkBox>
                    <w:sizeAuto/>
                    <w:default w:val="0"/>
                  </w:checkBox>
                </w:ffData>
              </w:fldChar>
            </w:r>
            <w:bookmarkStart w:id="20" w:name="Check20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20"/>
            <w:r w:rsidR="00B115AA" w:rsidRPr="00495100">
              <w:rPr>
                <w:rFonts w:cs="Arial"/>
                <w:sz w:val="22"/>
                <w:szCs w:val="22"/>
                <w:lang w:val="es"/>
              </w:rPr>
              <w:t xml:space="preserve"> Manejar su propio vehículo</w:t>
            </w:r>
          </w:p>
          <w:p w14:paraId="36AA980D" w14:textId="0B368C47" w:rsidR="006D4878" w:rsidRPr="00495100" w:rsidRDefault="00651A30" w:rsidP="00B115AA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21"/>
                  <w:enabled/>
                  <w:calcOnExit w:val="0"/>
                  <w:statusText w:type="text" w:val="Los padres/tutores legales lo llevarán"/>
                  <w:checkBox>
                    <w:sizeAuto/>
                    <w:default w:val="0"/>
                  </w:checkBox>
                </w:ffData>
              </w:fldChar>
            </w:r>
            <w:bookmarkStart w:id="21" w:name="Check21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21"/>
            <w:r w:rsidR="00B115AA" w:rsidRPr="00495100">
              <w:rPr>
                <w:rFonts w:cs="Arial"/>
                <w:sz w:val="22"/>
                <w:szCs w:val="22"/>
                <w:lang w:val="es"/>
              </w:rPr>
              <w:t xml:space="preserve"> Los padres/tutores legales lo llevarán</w:t>
            </w:r>
          </w:p>
        </w:tc>
      </w:tr>
      <w:tr w:rsidR="00BF3E27" w:rsidRPr="00495100" w14:paraId="217E2993" w14:textId="77777777" w:rsidTr="00BF3E27">
        <w:trPr>
          <w:cantSplit/>
          <w:trHeight w:val="980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4D912A06" w14:textId="0B6848F3" w:rsidR="00BF3E27" w:rsidRPr="00495100" w:rsidRDefault="000700F9" w:rsidP="008268A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En qué zona (ciudad/condado) prefiere trabajar?</w:t>
            </w:r>
          </w:p>
          <w:p w14:paraId="14C07C28" w14:textId="78D437BB" w:rsidR="00D3700D" w:rsidRPr="00495100" w:rsidRDefault="00D3700D" w:rsidP="008268A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(Enumere todas las zonas)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2B0A4055" w14:textId="0CDA8FF2" w:rsidR="00BF3E27" w:rsidRPr="00495100" w:rsidRDefault="00651A30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En qué zona (ciudad/condado) prefiere trabajar?  (Enumere todas las zonas)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  <w:p w14:paraId="3767BB03" w14:textId="580BE70E" w:rsidR="005915A4" w:rsidRPr="00495100" w:rsidRDefault="005915A4" w:rsidP="0026501D">
            <w:pPr>
              <w:pStyle w:val="TableText"/>
              <w:spacing w:before="40" w:after="40" w:line="240" w:lineRule="auto"/>
              <w:rPr>
                <w:rFonts w:cs="Arial"/>
                <w:bCs/>
                <w:sz w:val="22"/>
                <w:szCs w:val="22"/>
              </w:rPr>
            </w:pPr>
          </w:p>
        </w:tc>
      </w:tr>
      <w:tr w:rsidR="00EF522C" w:rsidRPr="00495100" w14:paraId="527ED14B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 w:themeFill="text1"/>
            <w:vAlign w:val="center"/>
          </w:tcPr>
          <w:p w14:paraId="220FC82B" w14:textId="693DF8C4" w:rsidR="00EF522C" w:rsidRPr="00495100" w:rsidRDefault="00EF522C" w:rsidP="00BF3E27">
            <w:pPr>
              <w:pStyle w:val="TableText"/>
              <w:spacing w:line="240" w:lineRule="auto"/>
              <w:jc w:val="center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Preguntas a los participantes </w:t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9"/>
                  <w:enabled/>
                  <w:calcOnExit w:val="0"/>
                  <w:statusText w:type="text" w:val="Preguntas a los participantes section"/>
                  <w:textInput>
                    <w:maxLength w:val="1"/>
                  </w:textInput>
                </w:ffData>
              </w:fldChar>
            </w:r>
            <w:bookmarkStart w:id="22" w:name="Text29"/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fldChar w:fldCharType="separate"/>
            </w:r>
            <w:r w:rsidR="00651A30">
              <w:rPr>
                <w:rFonts w:cs="Arial"/>
                <w:b/>
                <w:bCs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fldChar w:fldCharType="end"/>
            </w:r>
            <w:bookmarkEnd w:id="22"/>
          </w:p>
        </w:tc>
      </w:tr>
      <w:tr w:rsidR="00EF522C" w:rsidRPr="00495100" w14:paraId="2EAFF67F" w14:textId="77777777" w:rsidTr="00AC1DCC">
        <w:trPr>
          <w:cantSplit/>
          <w:trHeight w:val="1241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166E240E" w14:textId="77777777" w:rsidR="00EF522C" w:rsidRPr="00495100" w:rsidRDefault="00EF522C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Por qué quiere participar en el Programa "Summer Earn and Learn"?</w:t>
            </w:r>
          </w:p>
          <w:p w14:paraId="7DCCA3AC" w14:textId="41E6072E" w:rsidR="00EF522C" w:rsidRPr="00495100" w:rsidRDefault="00651A30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or qué quiere participar en el Programa &quot;Summer Earn and Learn&quot;?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CB1EF6" w:rsidRPr="00495100" w14:paraId="495FEC48" w14:textId="77777777" w:rsidTr="00AC1DCC">
        <w:trPr>
          <w:cantSplit/>
          <w:trHeight w:val="1268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74A7FA5F" w14:textId="7082B9C5" w:rsidR="00CB1EF6" w:rsidRPr="00495100" w:rsidRDefault="00C56E38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En sus propias palabras, describa qué apoyo necesita para tener éxito en el trabajo:</w:t>
            </w:r>
          </w:p>
          <w:p w14:paraId="4038429A" w14:textId="29CB5063" w:rsidR="00C90691" w:rsidRPr="00495100" w:rsidRDefault="00651A30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34"/>
                  <w:enabled/>
                  <w:calcOnExit w:val="0"/>
                  <w:statusText w:type="text" w:val="En sus propias palabras, describa qué apoyo necesita para tener éxito en el trabajo:"/>
                  <w:textInput/>
                </w:ffData>
              </w:fldChar>
            </w:r>
            <w:bookmarkStart w:id="23" w:name="Text34"/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23"/>
          </w:p>
        </w:tc>
      </w:tr>
      <w:tr w:rsidR="00E10357" w:rsidRPr="00495100" w14:paraId="6931420F" w14:textId="77777777" w:rsidTr="00AC1DCC">
        <w:trPr>
          <w:cantSplit/>
          <w:trHeight w:val="1151"/>
          <w:jc w:val="center"/>
        </w:trPr>
        <w:tc>
          <w:tcPr>
            <w:tcW w:w="2417" w:type="pct"/>
            <w:gridSpan w:val="2"/>
            <w:shd w:val="clear" w:color="auto" w:fill="auto"/>
          </w:tcPr>
          <w:p w14:paraId="4A240C5F" w14:textId="5419F77A" w:rsidR="00E10357" w:rsidRPr="00651A30" w:rsidRDefault="00E10357" w:rsidP="00815BBB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>¿Necesita alguna adaptación para los materiales impresos?</w:t>
            </w:r>
          </w:p>
          <w:p w14:paraId="00048A3C" w14:textId="349B8585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</w:t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Necesita alguna adaptación para los materiales impresos?   Sí      "/>
                  <w:checkBox>
                    <w:sizeAuto/>
                    <w:default w:val="0"/>
                  </w:checkBox>
                </w:ffData>
              </w:fldChar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Sí    </w:t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No </w:t>
            </w:r>
          </w:p>
          <w:p w14:paraId="229CC71C" w14:textId="30175497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</w:p>
        </w:tc>
        <w:tc>
          <w:tcPr>
            <w:tcW w:w="2583" w:type="pct"/>
            <w:gridSpan w:val="3"/>
            <w:shd w:val="clear" w:color="auto" w:fill="auto"/>
          </w:tcPr>
          <w:p w14:paraId="6EB3F8FC" w14:textId="21E6BBE6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>En caso afirmativo, seleccione una de las siguientes opciones:</w:t>
            </w:r>
          </w:p>
          <w:p w14:paraId="2BCFDCAE" w14:textId="7BBA649C" w:rsidR="00E10357" w:rsidRPr="00651A30" w:rsidRDefault="00651A30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Check28"/>
                  <w:enabled/>
                  <w:calcOnExit w:val="0"/>
                  <w:statusText w:type="text" w:val="En caso afirmativo, seleccione una de las siguientes opciones:   Letra grande  "/>
                  <w:checkBox>
                    <w:sizeAuto/>
                    <w:default w:val="0"/>
                  </w:checkBox>
                </w:ffData>
              </w:fldChar>
            </w:r>
            <w:bookmarkStart w:id="24" w:name="Check28"/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bookmarkEnd w:id="24"/>
            <w:r w:rsidR="00E10357"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Letra grande</w:t>
            </w:r>
          </w:p>
          <w:p w14:paraId="51858C6F" w14:textId="6D7262CC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sz w:val="22"/>
                <w:szCs w:val="22"/>
                <w:lang w:val="es"/>
              </w:rPr>
              <w:tab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Braille"/>
                  <w:checkBox>
                    <w:sizeAuto/>
                    <w:default w:val="0"/>
                  </w:checkBox>
                </w:ffData>
              </w:fldChar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Braille</w:t>
            </w:r>
          </w:p>
          <w:p w14:paraId="14F3D4A4" w14:textId="054E7C3A" w:rsidR="00E10357" w:rsidRPr="00651A30" w:rsidRDefault="00B27A0E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tro: 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007C9E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="00E10357"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ab/>
              <w:t xml:space="preserve">Otro: </w:t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Text36"/>
                  <w:enabled/>
                  <w:calcOnExit w:val="0"/>
                  <w:statusText w:type="text" w:val="Describe"/>
                  <w:textInput/>
                </w:ffData>
              </w:fldChar>
            </w:r>
            <w:bookmarkStart w:id="25" w:name="Text36"/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bookmarkEnd w:id="25"/>
          </w:p>
        </w:tc>
      </w:tr>
      <w:tr w:rsidR="00E10357" w:rsidRPr="00495100" w14:paraId="363475AD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6C118BEC" w14:textId="4AF0D49E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Puede levantar al menos 45 libras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0FD69590" w14:textId="3C2A4DDD" w:rsidR="00E10357" w:rsidRPr="00495100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uede levantar al menos 45 libras? Sí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10357" w:rsidRPr="00495100" w14:paraId="478C8A20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551306F8" w14:textId="77777777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Se siente cómodo trabajando al aire libre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78D61264" w14:textId="2269617A" w:rsidR="00E10357" w:rsidRPr="00495100" w:rsidDel="0011143D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Se siente cómodo trabajando al aire libre?  Sí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10357" w:rsidRPr="00495100" w14:paraId="1DE66299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45ECCA85" w14:textId="14198FA9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Puede permanecer de pie al menos 4 horas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7999D752" w14:textId="57C374D7" w:rsidR="00E10357" w:rsidRPr="00495100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uede permanecer de pie al menos 4 horas? Sí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10357" w:rsidRPr="00495100" w14:paraId="4CB03554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440D626F" w14:textId="776C5050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Se siente cómodo trabajando con una computadora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30ABDFA9" w14:textId="2E6D8C68" w:rsidR="00E10357" w:rsidRPr="00495100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Se siente cómodo trabajando con una computadora? Sí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F522C" w:rsidRPr="00495100" w14:paraId="0E0E98E3" w14:textId="77777777" w:rsidTr="00EE09F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 w:themeFill="text1"/>
            <w:vAlign w:val="center"/>
          </w:tcPr>
          <w:p w14:paraId="678FADE2" w14:textId="2E7F3662" w:rsidR="00EF522C" w:rsidRPr="00495100" w:rsidRDefault="00EF522C" w:rsidP="00EF522C">
            <w:pPr>
              <w:pStyle w:val="TableText"/>
              <w:spacing w:line="240" w:lineRule="auto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Solo consejero de VR </w:t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30"/>
                  <w:enabled/>
                  <w:calcOnExit w:val="0"/>
                  <w:statusText w:type="text" w:val="Solo consejero de VR  section"/>
                  <w:textInput>
                    <w:maxLength w:val="1"/>
                  </w:textInput>
                </w:ffData>
              </w:fldChar>
            </w:r>
            <w:bookmarkStart w:id="26" w:name="Text30"/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9733C2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26"/>
          </w:p>
        </w:tc>
      </w:tr>
      <w:tr w:rsidR="00EF522C" w:rsidRPr="00495100" w14:paraId="6F2F8447" w14:textId="77777777" w:rsidTr="006A2462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6E34806B" w14:textId="2915ADCF" w:rsidR="00E15D98" w:rsidRPr="00495100" w:rsidRDefault="00EF522C" w:rsidP="00E10357">
            <w:pPr>
              <w:pStyle w:val="TableText"/>
              <w:spacing w:before="40" w:after="40" w:line="240" w:lineRule="auto"/>
              <w:ind w:left="72"/>
              <w:rPr>
                <w:sz w:val="18"/>
                <w:szCs w:val="18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nstrucciones: Esta sección solo puede ser completada por el </w:t>
            </w:r>
            <w:proofErr w:type="gramStart"/>
            <w:r w:rsidRPr="00495100">
              <w:rPr>
                <w:rFonts w:cs="Arial"/>
                <w:sz w:val="22"/>
                <w:szCs w:val="22"/>
                <w:lang w:val="es"/>
              </w:rPr>
              <w:t>Consejero</w:t>
            </w:r>
            <w:proofErr w:type="gramEnd"/>
            <w:r w:rsidRPr="00495100">
              <w:rPr>
                <w:rFonts w:cs="Arial"/>
                <w:sz w:val="22"/>
                <w:szCs w:val="22"/>
                <w:lang w:val="es"/>
              </w:rPr>
              <w:t xml:space="preserve"> de Rehabilitación Vocacional (VR).</w:t>
            </w:r>
            <w:r w:rsidR="006603E3"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 </w:t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strucciones: Esta sección solo puede ser completada por el Consejero de Rehabilitación Vocacional (VR).  "/>
                  <w:textInput>
                    <w:maxLength w:val="1"/>
                  </w:textInput>
                </w:ffData>
              </w:fldChar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</w:p>
        </w:tc>
      </w:tr>
      <w:tr w:rsidR="00210F8A" w:rsidRPr="00495100" w14:paraId="314209A5" w14:textId="77777777" w:rsidTr="00AC1DCC">
        <w:trPr>
          <w:cantSplit/>
          <w:trHeight w:val="432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278E7065" w14:textId="55A030C6" w:rsidR="00210F8A" w:rsidRPr="00495100" w:rsidRDefault="00210F8A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D del caso de VR del participante: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D del caso de VR del participante:      "/>
                  <w:textInput/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603E3">
              <w:rPr>
                <w:rFonts w:cs="Arial"/>
                <w:sz w:val="22"/>
                <w:szCs w:val="22"/>
                <w:lang w:val="es"/>
              </w:rPr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05C9FED6" w14:textId="5774D4F6" w:rsidR="00210F8A" w:rsidRPr="00495100" w:rsidRDefault="00210F8A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 ¿El participante está actualmente matriculado en la escuela?   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¿El participante está actualmente matriculado en la escuela? Sí    "/>
                  <w:checkBox>
                    <w:sizeAuto/>
                    <w:default w:val="0"/>
                  </w:checkBox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F522C" w:rsidRPr="00495100" w14:paraId="73BAE2D2" w14:textId="77777777" w:rsidTr="004E545E">
        <w:trPr>
          <w:cantSplit/>
          <w:trHeight w:val="432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7FCD9D35" w14:textId="6A5D0B9C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lastRenderedPageBreak/>
              <w:t xml:space="preserve">Nombre del consejero de VR: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consejero de VR:      "/>
                  <w:textInput/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603E3">
              <w:rPr>
                <w:rFonts w:cs="Arial"/>
                <w:sz w:val="22"/>
                <w:szCs w:val="22"/>
                <w:lang w:val="es"/>
              </w:rPr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618CDB03" w14:textId="591E2977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del consejero de VR: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del consejero de VR:      "/>
                  <w:textInput/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603E3">
              <w:rPr>
                <w:rFonts w:cs="Arial"/>
                <w:sz w:val="22"/>
                <w:szCs w:val="22"/>
                <w:lang w:val="es"/>
              </w:rPr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1EC0AFA0" w14:textId="77777777" w:rsidTr="004E545E">
        <w:trPr>
          <w:cantSplit/>
          <w:trHeight w:val="432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2836492E" w14:textId="77777777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correo electrónico del consejero de VR: </w:t>
            </w:r>
          </w:p>
          <w:p w14:paraId="4F000937" w14:textId="45979DD7" w:rsidR="00EF522C" w:rsidRPr="00495100" w:rsidRDefault="008A32DB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correo electrónico del consejero de VR: 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43BC02B5" w14:textId="4ED80DF6" w:rsidR="00EF522C" w:rsidRPr="00495100" w:rsidRDefault="00DF163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principal de la oficina del consejero de VR: </w:t>
            </w:r>
            <w:r w:rsidR="008A32DB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principal de la oficina del consejero de VR:      "/>
                  <w:textInput/>
                </w:ffData>
              </w:fldChar>
            </w:r>
            <w:r w:rsidR="008A32DB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8A32DB">
              <w:rPr>
                <w:rFonts w:cs="Arial"/>
                <w:sz w:val="22"/>
                <w:szCs w:val="22"/>
                <w:lang w:val="es"/>
              </w:rPr>
            </w:r>
            <w:r w:rsidR="008A32DB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0F0A2648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577DC562" w14:textId="6F642CE8" w:rsidR="006007BF" w:rsidRPr="00495100" w:rsidRDefault="00EF522C" w:rsidP="00A15D0E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Se le asignará al participante de VR un formador de experiencia laboral?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Se le asignará al participante de VR un formador de experiencia laboral?  Sí    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521F2B" w:rsidRPr="00495100" w14:paraId="6F3AB6BC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2D1DE72F" w14:textId="2EC25480" w:rsidR="00521F2B" w:rsidRPr="00495100" w:rsidRDefault="00521F2B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En caso afirmativo, ¿se eliminará gradualmente al formador de experiencia laboral?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n caso afirmativo, ¿se eliminará gradualmente al formador de experiencia laboral?  Sí    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034D45" w:rsidRPr="00495100" w14:paraId="30F6A2B2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4ADA3A2D" w14:textId="2751A605" w:rsidR="00034D45" w:rsidRPr="00495100" w:rsidRDefault="00034D45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Participará el participante de VR en la Formación para la Preparación al Trabajo?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articipará el participante de VR en la Formación para la Preparación al Trabajo? Sí   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007C9E">
              <w:rPr>
                <w:rFonts w:cs="Arial"/>
                <w:sz w:val="22"/>
                <w:szCs w:val="22"/>
                <w:lang w:val="es"/>
              </w:rPr>
            </w:r>
            <w:r w:rsidR="00007C9E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F522C" w:rsidRPr="00495100" w14:paraId="44AB6EC9" w14:textId="77777777" w:rsidTr="00AE7BFB">
        <w:trPr>
          <w:cantSplit/>
          <w:trHeight w:val="1440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05E8E952" w14:textId="0282171E" w:rsidR="00A15D0E" w:rsidRPr="00495100" w:rsidRDefault="00EF522C" w:rsidP="00A15D0E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Describa cualquier información adicional relevante con respecto al participante (por ejemplo, discapacidad, necesidades de apoyo, adaptaciones, alergias, etc.):</w:t>
            </w:r>
          </w:p>
          <w:p w14:paraId="2C3692D3" w14:textId="2DB91A8B" w:rsidR="00EF522C" w:rsidRPr="00495100" w:rsidRDefault="009C60EB" w:rsidP="00A87CF2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helpText w:type="text" w:val="adaptaciones, alergias, etc.):"/>
                  <w:statusText w:type="text" w:val="Describa cualquier información adicional relevante con respecto al participante (por ejemplo, discapacidad, necesidades de apoyo,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465642E7" w14:textId="77777777" w:rsidTr="009248F3">
        <w:trPr>
          <w:cantSplit/>
          <w:trHeight w:val="432"/>
          <w:jc w:val="center"/>
        </w:trPr>
        <w:tc>
          <w:tcPr>
            <w:tcW w:w="2458" w:type="pct"/>
            <w:gridSpan w:val="3"/>
            <w:shd w:val="clear" w:color="auto" w:fill="auto"/>
          </w:tcPr>
          <w:p w14:paraId="34C80D9E" w14:textId="77777777" w:rsidR="00AE3046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sz w:val="22"/>
                <w:szCs w:val="22"/>
              </w:rPr>
            </w:pPr>
            <w:r w:rsidRPr="00495100">
              <w:rPr>
                <w:sz w:val="22"/>
                <w:szCs w:val="22"/>
                <w:lang w:val="es"/>
              </w:rPr>
              <w:t>Firma del consejero de VR:</w:t>
            </w:r>
          </w:p>
          <w:p w14:paraId="1C9B0EF2" w14:textId="5A370D4C" w:rsidR="00210F8A" w:rsidRPr="00495100" w:rsidRDefault="00A57CB6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sz w:val="36"/>
                <w:szCs w:val="36"/>
                <w:lang w:val="es"/>
              </w:rPr>
              <w:t>X</w:t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</w:t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irma del consejero de VR:"/>
                  <w:textInput/>
                </w:ffData>
              </w:fldChar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</w:tcPr>
          <w:p w14:paraId="441F268A" w14:textId="77777777" w:rsidR="00AE3046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sz w:val="22"/>
                <w:szCs w:val="22"/>
              </w:rPr>
            </w:pPr>
            <w:r w:rsidRPr="00495100">
              <w:rPr>
                <w:sz w:val="22"/>
                <w:szCs w:val="22"/>
                <w:lang w:val="es"/>
              </w:rPr>
              <w:t>Fecha:</w:t>
            </w:r>
          </w:p>
          <w:p w14:paraId="3BC9C34D" w14:textId="69411B32" w:rsidR="009248F3" w:rsidRPr="00495100" w:rsidRDefault="00AF3F11" w:rsidP="000129B6">
            <w:pPr>
              <w:pStyle w:val="TableText"/>
              <w:spacing w:before="40" w:after="40" w:line="240" w:lineRule="auto"/>
              <w:ind w:left="72"/>
              <w:rPr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</w:tbl>
    <w:p w14:paraId="30CF9028" w14:textId="77777777" w:rsidR="00644915" w:rsidRPr="009B69F6" w:rsidRDefault="00644915">
      <w:pPr>
        <w:rPr>
          <w:rFonts w:cs="Arial"/>
          <w:sz w:val="2"/>
          <w:szCs w:val="2"/>
        </w:rPr>
      </w:pPr>
    </w:p>
    <w:sectPr w:rsidR="00644915" w:rsidRPr="009B69F6" w:rsidSect="009B69F6">
      <w:footerReference w:type="default" r:id="rId13"/>
      <w:footerReference w:type="first" r:id="rId14"/>
      <w:pgSz w:w="12240" w:h="15840" w:code="1"/>
      <w:pgMar w:top="720" w:right="720" w:bottom="720" w:left="720" w:header="432" w:footer="432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A7829" w14:textId="77777777" w:rsidR="00EF7033" w:rsidRPr="00CF3F91" w:rsidRDefault="00EF7033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separator/>
      </w:r>
    </w:p>
  </w:endnote>
  <w:endnote w:type="continuationSeparator" w:id="0">
    <w:p w14:paraId="476DFE71" w14:textId="77777777" w:rsidR="00EF7033" w:rsidRPr="00CF3F91" w:rsidRDefault="00EF7033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84312" w14:textId="2337CE81" w:rsidR="002837A4" w:rsidRPr="00CF3F91" w:rsidRDefault="00E15D98" w:rsidP="00FE74EE">
    <w:pPr>
      <w:pStyle w:val="TableText"/>
      <w:tabs>
        <w:tab w:val="right" w:pos="10800"/>
      </w:tabs>
      <w:spacing w:line="240" w:lineRule="auto"/>
      <w:ind w:left="14"/>
      <w:rPr>
        <w:sz w:val="19"/>
        <w:szCs w:val="19"/>
      </w:rPr>
    </w:pPr>
    <w:r>
      <w:rPr>
        <w:sz w:val="19"/>
        <w:szCs w:val="19"/>
        <w:lang w:val="es"/>
      </w:rPr>
      <w:t xml:space="preserve">SEAL – 2: Formulario de remisión (12/22) </w:t>
    </w:r>
    <w:r>
      <w:rPr>
        <w:sz w:val="19"/>
        <w:szCs w:val="19"/>
        <w:lang w:val="es"/>
      </w:rPr>
      <w:tab/>
      <w:t xml:space="preserve">Página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PAGE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  <w:r>
      <w:rPr>
        <w:sz w:val="19"/>
        <w:szCs w:val="19"/>
        <w:lang w:val="es"/>
      </w:rPr>
      <w:t xml:space="preserve"> de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NUMPAGES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5EE4E" w14:textId="77777777" w:rsidR="002837A4" w:rsidRPr="00CF3F91" w:rsidRDefault="002837A4" w:rsidP="009B69F6">
    <w:pPr>
      <w:pStyle w:val="TableText"/>
      <w:tabs>
        <w:tab w:val="right" w:pos="10512"/>
      </w:tabs>
      <w:spacing w:line="240" w:lineRule="auto"/>
      <w:ind w:left="14"/>
      <w:rPr>
        <w:sz w:val="23"/>
        <w:szCs w:val="23"/>
      </w:rPr>
    </w:pPr>
    <w:r>
      <w:rPr>
        <w:lang w:val="es"/>
      </w:rPr>
      <w:t>DARS3407 (11/17)         Informe de progreso de la formación</w:t>
    </w:r>
    <w:r>
      <w:rPr>
        <w:sz w:val="19"/>
        <w:szCs w:val="19"/>
        <w:lang w:val="es"/>
      </w:rPr>
      <w:tab/>
      <w:t xml:space="preserve">Página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PAGE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  <w:r>
      <w:rPr>
        <w:sz w:val="19"/>
        <w:szCs w:val="19"/>
        <w:lang w:val="es"/>
      </w:rPr>
      <w:t xml:space="preserve"> de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NUMPAGES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7A3EA" w14:textId="77777777" w:rsidR="00EF7033" w:rsidRPr="00CF3F91" w:rsidRDefault="00EF7033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separator/>
      </w:r>
    </w:p>
  </w:footnote>
  <w:footnote w:type="continuationSeparator" w:id="0">
    <w:p w14:paraId="66D220B1" w14:textId="77777777" w:rsidR="00EF7033" w:rsidRPr="00CF3F91" w:rsidRDefault="00EF7033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23E9"/>
    <w:multiLevelType w:val="hybridMultilevel"/>
    <w:tmpl w:val="1DEAE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20DFB"/>
    <w:multiLevelType w:val="hybridMultilevel"/>
    <w:tmpl w:val="60F0356A"/>
    <w:lvl w:ilvl="0" w:tplc="260CE59E">
      <w:numFmt w:val="bullet"/>
      <w:lvlText w:val=""/>
      <w:lvlJc w:val="left"/>
      <w:pPr>
        <w:ind w:left="389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2" w15:restartNumberingAfterBreak="0">
    <w:nsid w:val="42A91F98"/>
    <w:multiLevelType w:val="hybridMultilevel"/>
    <w:tmpl w:val="9F7AACBC"/>
    <w:lvl w:ilvl="0" w:tplc="608A28E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" w15:restartNumberingAfterBreak="0">
    <w:nsid w:val="6DEE20D5"/>
    <w:multiLevelType w:val="hybridMultilevel"/>
    <w:tmpl w:val="8662FC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082561">
    <w:abstractNumId w:val="3"/>
  </w:num>
  <w:num w:numId="2" w16cid:durableId="1148202723">
    <w:abstractNumId w:val="1"/>
  </w:num>
  <w:num w:numId="3" w16cid:durableId="549801168">
    <w:abstractNumId w:val="2"/>
  </w:num>
  <w:num w:numId="4" w16cid:durableId="1525099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DGyMDA2NrU0MTdV0lEKTi0uzszPAykwqgUAZe+uKCwAAAA="/>
  </w:docVars>
  <w:rsids>
    <w:rsidRoot w:val="002B1654"/>
    <w:rsid w:val="000071E1"/>
    <w:rsid w:val="00007C9E"/>
    <w:rsid w:val="000129B6"/>
    <w:rsid w:val="00017856"/>
    <w:rsid w:val="000239DC"/>
    <w:rsid w:val="0002512A"/>
    <w:rsid w:val="00034D45"/>
    <w:rsid w:val="000416C7"/>
    <w:rsid w:val="000435C3"/>
    <w:rsid w:val="00046CD4"/>
    <w:rsid w:val="00051359"/>
    <w:rsid w:val="00053F23"/>
    <w:rsid w:val="000700F9"/>
    <w:rsid w:val="00074BDC"/>
    <w:rsid w:val="00077B1F"/>
    <w:rsid w:val="00082E50"/>
    <w:rsid w:val="00094789"/>
    <w:rsid w:val="00096C63"/>
    <w:rsid w:val="000A1265"/>
    <w:rsid w:val="000A4026"/>
    <w:rsid w:val="000A54CC"/>
    <w:rsid w:val="000B33EF"/>
    <w:rsid w:val="000B46EE"/>
    <w:rsid w:val="000B52BA"/>
    <w:rsid w:val="000C2E61"/>
    <w:rsid w:val="000D67BA"/>
    <w:rsid w:val="000D6F39"/>
    <w:rsid w:val="000E7FD1"/>
    <w:rsid w:val="000F08BD"/>
    <w:rsid w:val="000F31D9"/>
    <w:rsid w:val="00103FF2"/>
    <w:rsid w:val="00110D21"/>
    <w:rsid w:val="0011143D"/>
    <w:rsid w:val="00115436"/>
    <w:rsid w:val="00121AF5"/>
    <w:rsid w:val="00133815"/>
    <w:rsid w:val="00144CDF"/>
    <w:rsid w:val="00144F40"/>
    <w:rsid w:val="00150F3F"/>
    <w:rsid w:val="00175C02"/>
    <w:rsid w:val="00180925"/>
    <w:rsid w:val="00185948"/>
    <w:rsid w:val="00191B77"/>
    <w:rsid w:val="00194919"/>
    <w:rsid w:val="0019735C"/>
    <w:rsid w:val="001A7894"/>
    <w:rsid w:val="001D125B"/>
    <w:rsid w:val="001D2EA1"/>
    <w:rsid w:val="001F7564"/>
    <w:rsid w:val="002004DA"/>
    <w:rsid w:val="00210F8A"/>
    <w:rsid w:val="002125E0"/>
    <w:rsid w:val="0021488F"/>
    <w:rsid w:val="002417AF"/>
    <w:rsid w:val="00241B3C"/>
    <w:rsid w:val="002445A0"/>
    <w:rsid w:val="002506BF"/>
    <w:rsid w:val="0025107C"/>
    <w:rsid w:val="0026501D"/>
    <w:rsid w:val="002733BF"/>
    <w:rsid w:val="00281C41"/>
    <w:rsid w:val="002837A4"/>
    <w:rsid w:val="00286E32"/>
    <w:rsid w:val="00293C3C"/>
    <w:rsid w:val="002B1654"/>
    <w:rsid w:val="002B5086"/>
    <w:rsid w:val="002E65B9"/>
    <w:rsid w:val="00311E7C"/>
    <w:rsid w:val="003147CC"/>
    <w:rsid w:val="00324498"/>
    <w:rsid w:val="00324BE2"/>
    <w:rsid w:val="00354E74"/>
    <w:rsid w:val="0037388A"/>
    <w:rsid w:val="00375CEA"/>
    <w:rsid w:val="0038051F"/>
    <w:rsid w:val="00382828"/>
    <w:rsid w:val="003D5594"/>
    <w:rsid w:val="003E6BB3"/>
    <w:rsid w:val="00400431"/>
    <w:rsid w:val="004230B3"/>
    <w:rsid w:val="00427DB4"/>
    <w:rsid w:val="00445869"/>
    <w:rsid w:val="00460C0E"/>
    <w:rsid w:val="004652D9"/>
    <w:rsid w:val="00465E33"/>
    <w:rsid w:val="00466BA8"/>
    <w:rsid w:val="004739AD"/>
    <w:rsid w:val="00493370"/>
    <w:rsid w:val="00495100"/>
    <w:rsid w:val="00496666"/>
    <w:rsid w:val="004D52A6"/>
    <w:rsid w:val="004D5462"/>
    <w:rsid w:val="004E545E"/>
    <w:rsid w:val="004F194F"/>
    <w:rsid w:val="004F32AA"/>
    <w:rsid w:val="0050166E"/>
    <w:rsid w:val="0051178C"/>
    <w:rsid w:val="00513873"/>
    <w:rsid w:val="00521F2B"/>
    <w:rsid w:val="005256B1"/>
    <w:rsid w:val="00526489"/>
    <w:rsid w:val="00534341"/>
    <w:rsid w:val="005412C1"/>
    <w:rsid w:val="005448E8"/>
    <w:rsid w:val="0056308F"/>
    <w:rsid w:val="00571CDB"/>
    <w:rsid w:val="00585DE5"/>
    <w:rsid w:val="00586557"/>
    <w:rsid w:val="005915A4"/>
    <w:rsid w:val="005A21F6"/>
    <w:rsid w:val="005B2A52"/>
    <w:rsid w:val="005D786B"/>
    <w:rsid w:val="005E4861"/>
    <w:rsid w:val="005E6435"/>
    <w:rsid w:val="005F6CDE"/>
    <w:rsid w:val="006007BF"/>
    <w:rsid w:val="0060126F"/>
    <w:rsid w:val="0062038D"/>
    <w:rsid w:val="006405D4"/>
    <w:rsid w:val="00644915"/>
    <w:rsid w:val="006466A1"/>
    <w:rsid w:val="00651A30"/>
    <w:rsid w:val="0065501B"/>
    <w:rsid w:val="006603E3"/>
    <w:rsid w:val="00666F3C"/>
    <w:rsid w:val="00672181"/>
    <w:rsid w:val="006A0DD7"/>
    <w:rsid w:val="006A2462"/>
    <w:rsid w:val="006A3DAC"/>
    <w:rsid w:val="006A734C"/>
    <w:rsid w:val="006B21FE"/>
    <w:rsid w:val="006B3456"/>
    <w:rsid w:val="006D4878"/>
    <w:rsid w:val="006E57D7"/>
    <w:rsid w:val="006E71A1"/>
    <w:rsid w:val="006F7DF8"/>
    <w:rsid w:val="00707769"/>
    <w:rsid w:val="00740278"/>
    <w:rsid w:val="007414C8"/>
    <w:rsid w:val="00766E5D"/>
    <w:rsid w:val="00776A59"/>
    <w:rsid w:val="0079097C"/>
    <w:rsid w:val="00796579"/>
    <w:rsid w:val="007C11FD"/>
    <w:rsid w:val="007D6E42"/>
    <w:rsid w:val="007E75BA"/>
    <w:rsid w:val="0080782F"/>
    <w:rsid w:val="00815BBB"/>
    <w:rsid w:val="008268A6"/>
    <w:rsid w:val="008274B4"/>
    <w:rsid w:val="0083784E"/>
    <w:rsid w:val="0085072A"/>
    <w:rsid w:val="00854A2E"/>
    <w:rsid w:val="008657BD"/>
    <w:rsid w:val="00885B7E"/>
    <w:rsid w:val="008868AD"/>
    <w:rsid w:val="008A32DB"/>
    <w:rsid w:val="008A4A8C"/>
    <w:rsid w:val="008B6EE7"/>
    <w:rsid w:val="008B7079"/>
    <w:rsid w:val="008D2969"/>
    <w:rsid w:val="008E0E47"/>
    <w:rsid w:val="008E6A73"/>
    <w:rsid w:val="008F38CC"/>
    <w:rsid w:val="00922CFD"/>
    <w:rsid w:val="009248F3"/>
    <w:rsid w:val="00935C81"/>
    <w:rsid w:val="009733C2"/>
    <w:rsid w:val="00983125"/>
    <w:rsid w:val="00990F83"/>
    <w:rsid w:val="009917FD"/>
    <w:rsid w:val="00991F94"/>
    <w:rsid w:val="009A3004"/>
    <w:rsid w:val="009A75BF"/>
    <w:rsid w:val="009B13BE"/>
    <w:rsid w:val="009B69F6"/>
    <w:rsid w:val="009C60EB"/>
    <w:rsid w:val="009D3119"/>
    <w:rsid w:val="009D4663"/>
    <w:rsid w:val="00A00172"/>
    <w:rsid w:val="00A12E47"/>
    <w:rsid w:val="00A1433A"/>
    <w:rsid w:val="00A15D0E"/>
    <w:rsid w:val="00A2271B"/>
    <w:rsid w:val="00A43CF7"/>
    <w:rsid w:val="00A46AF3"/>
    <w:rsid w:val="00A57CB6"/>
    <w:rsid w:val="00A60775"/>
    <w:rsid w:val="00A648CB"/>
    <w:rsid w:val="00A740FA"/>
    <w:rsid w:val="00A76715"/>
    <w:rsid w:val="00A82C44"/>
    <w:rsid w:val="00A87CF2"/>
    <w:rsid w:val="00A9428F"/>
    <w:rsid w:val="00AA4528"/>
    <w:rsid w:val="00AB6996"/>
    <w:rsid w:val="00AC1DCC"/>
    <w:rsid w:val="00AD1C7F"/>
    <w:rsid w:val="00AE02B0"/>
    <w:rsid w:val="00AE191C"/>
    <w:rsid w:val="00AE3046"/>
    <w:rsid w:val="00AE7BFB"/>
    <w:rsid w:val="00AF0A74"/>
    <w:rsid w:val="00AF1F7F"/>
    <w:rsid w:val="00AF3F11"/>
    <w:rsid w:val="00AF67E5"/>
    <w:rsid w:val="00B115AA"/>
    <w:rsid w:val="00B132BD"/>
    <w:rsid w:val="00B25C63"/>
    <w:rsid w:val="00B27A0E"/>
    <w:rsid w:val="00B6587A"/>
    <w:rsid w:val="00B83C41"/>
    <w:rsid w:val="00B86E77"/>
    <w:rsid w:val="00BB0F41"/>
    <w:rsid w:val="00BC0F09"/>
    <w:rsid w:val="00BC3830"/>
    <w:rsid w:val="00BC7CCF"/>
    <w:rsid w:val="00BF3E27"/>
    <w:rsid w:val="00C23A5B"/>
    <w:rsid w:val="00C26B3C"/>
    <w:rsid w:val="00C30C76"/>
    <w:rsid w:val="00C30F62"/>
    <w:rsid w:val="00C505F8"/>
    <w:rsid w:val="00C5545C"/>
    <w:rsid w:val="00C56786"/>
    <w:rsid w:val="00C56E38"/>
    <w:rsid w:val="00C735CD"/>
    <w:rsid w:val="00C75BBE"/>
    <w:rsid w:val="00C800E9"/>
    <w:rsid w:val="00C87D3C"/>
    <w:rsid w:val="00C90691"/>
    <w:rsid w:val="00CB1EF6"/>
    <w:rsid w:val="00CB25A6"/>
    <w:rsid w:val="00CB4BB9"/>
    <w:rsid w:val="00CC69B8"/>
    <w:rsid w:val="00CC78D8"/>
    <w:rsid w:val="00CD16A0"/>
    <w:rsid w:val="00CE7861"/>
    <w:rsid w:val="00CF077D"/>
    <w:rsid w:val="00D12C54"/>
    <w:rsid w:val="00D17546"/>
    <w:rsid w:val="00D26A4A"/>
    <w:rsid w:val="00D3194F"/>
    <w:rsid w:val="00D3700D"/>
    <w:rsid w:val="00D576B7"/>
    <w:rsid w:val="00D73743"/>
    <w:rsid w:val="00D8436A"/>
    <w:rsid w:val="00D94563"/>
    <w:rsid w:val="00D95F8B"/>
    <w:rsid w:val="00DB377A"/>
    <w:rsid w:val="00DC13DC"/>
    <w:rsid w:val="00DC2585"/>
    <w:rsid w:val="00DE1393"/>
    <w:rsid w:val="00DE3D45"/>
    <w:rsid w:val="00DE752D"/>
    <w:rsid w:val="00DE778A"/>
    <w:rsid w:val="00DF1638"/>
    <w:rsid w:val="00E10357"/>
    <w:rsid w:val="00E10FD1"/>
    <w:rsid w:val="00E15D98"/>
    <w:rsid w:val="00E208FD"/>
    <w:rsid w:val="00E46CB1"/>
    <w:rsid w:val="00E47BB8"/>
    <w:rsid w:val="00EA3A13"/>
    <w:rsid w:val="00EA4FAD"/>
    <w:rsid w:val="00EB0F26"/>
    <w:rsid w:val="00ED014E"/>
    <w:rsid w:val="00EE09FC"/>
    <w:rsid w:val="00EE428A"/>
    <w:rsid w:val="00EE4E44"/>
    <w:rsid w:val="00EF363A"/>
    <w:rsid w:val="00EF3F92"/>
    <w:rsid w:val="00EF522C"/>
    <w:rsid w:val="00EF7033"/>
    <w:rsid w:val="00F00A57"/>
    <w:rsid w:val="00F00C8F"/>
    <w:rsid w:val="00F017C5"/>
    <w:rsid w:val="00F31468"/>
    <w:rsid w:val="00F343F2"/>
    <w:rsid w:val="00F453D0"/>
    <w:rsid w:val="00F55DDA"/>
    <w:rsid w:val="00F62963"/>
    <w:rsid w:val="00F63F2F"/>
    <w:rsid w:val="00F66C6D"/>
    <w:rsid w:val="00F731DC"/>
    <w:rsid w:val="00F74251"/>
    <w:rsid w:val="00F74E24"/>
    <w:rsid w:val="00F91A26"/>
    <w:rsid w:val="00FA07B1"/>
    <w:rsid w:val="00FA08DF"/>
    <w:rsid w:val="00FA2638"/>
    <w:rsid w:val="00FA4C01"/>
    <w:rsid w:val="00FD24CD"/>
    <w:rsid w:val="00FE0FB1"/>
    <w:rsid w:val="00FE5A91"/>
    <w:rsid w:val="00FE74EE"/>
    <w:rsid w:val="00FF2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8F19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Pr>
      <w:sz w:val="24"/>
    </w:rPr>
  </w:style>
  <w:style w:type="paragraph" w:styleId="Footer">
    <w:name w:val="footer"/>
    <w:basedOn w:val="Normal"/>
    <w:rPr>
      <w:sz w:val="24"/>
    </w:rPr>
  </w:style>
  <w:style w:type="paragraph" w:styleId="Title">
    <w:name w:val="Title"/>
    <w:basedOn w:val="Normal"/>
    <w:qFormat/>
    <w:pPr>
      <w:keepNext/>
      <w:keepLines/>
      <w:spacing w:before="144" w:after="72"/>
      <w:jc w:val="center"/>
    </w:pPr>
    <w:rPr>
      <w:b/>
      <w:sz w:val="36"/>
    </w:rPr>
  </w:style>
  <w:style w:type="paragraph" w:customStyle="1" w:styleId="UncheckedBox">
    <w:name w:val="Unchecked Box"/>
    <w:basedOn w:val="Normal"/>
    <w:pPr>
      <w:spacing w:line="187" w:lineRule="exact"/>
      <w:jc w:val="right"/>
    </w:pPr>
    <w:rPr>
      <w:sz w:val="18"/>
    </w:rPr>
  </w:style>
  <w:style w:type="paragraph" w:customStyle="1" w:styleId="CheckedBox">
    <w:name w:val="Checked Box"/>
    <w:basedOn w:val="Normal"/>
    <w:pPr>
      <w:spacing w:line="187" w:lineRule="exact"/>
      <w:jc w:val="right"/>
    </w:pPr>
    <w:rPr>
      <w:sz w:val="18"/>
    </w:rPr>
  </w:style>
  <w:style w:type="paragraph" w:customStyle="1" w:styleId="NumberList">
    <w:name w:val="Number List"/>
    <w:basedOn w:val="Normal"/>
    <w:rPr>
      <w:sz w:val="24"/>
    </w:rPr>
  </w:style>
  <w:style w:type="paragraph" w:customStyle="1" w:styleId="Bullet1">
    <w:name w:val="Bullet 1"/>
    <w:basedOn w:val="Normal"/>
    <w:rPr>
      <w:sz w:val="24"/>
    </w:rPr>
  </w:style>
  <w:style w:type="paragraph" w:customStyle="1" w:styleId="Bullet">
    <w:name w:val="Bullet"/>
    <w:basedOn w:val="Normal"/>
    <w:rPr>
      <w:sz w:val="24"/>
    </w:rPr>
  </w:style>
  <w:style w:type="paragraph" w:customStyle="1" w:styleId="BodySingle">
    <w:name w:val="Body Single"/>
    <w:basedOn w:val="Normal"/>
    <w:rPr>
      <w:sz w:val="24"/>
    </w:rPr>
  </w:style>
  <w:style w:type="paragraph" w:customStyle="1" w:styleId="TableText">
    <w:name w:val="Table Text"/>
    <w:basedOn w:val="Normal"/>
    <w:pPr>
      <w:spacing w:line="187" w:lineRule="exact"/>
    </w:pPr>
  </w:style>
  <w:style w:type="paragraph" w:customStyle="1" w:styleId="DefaultText">
    <w:name w:val="Default Text"/>
    <w:basedOn w:val="Normal"/>
    <w:rPr>
      <w:sz w:val="24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942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D014E"/>
    <w:rPr>
      <w:color w:val="808080"/>
    </w:rPr>
  </w:style>
  <w:style w:type="character" w:styleId="CommentReference">
    <w:name w:val="annotation reference"/>
    <w:basedOn w:val="DefaultParagraphFont"/>
    <w:rsid w:val="000B46E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46EE"/>
  </w:style>
  <w:style w:type="character" w:customStyle="1" w:styleId="CommentTextChar">
    <w:name w:val="Comment Text Char"/>
    <w:basedOn w:val="DefaultParagraphFont"/>
    <w:link w:val="CommentText"/>
    <w:rsid w:val="000B46EE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0B46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B46EE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D95F8B"/>
    <w:pPr>
      <w:spacing w:line="252" w:lineRule="auto"/>
      <w:ind w:left="720"/>
      <w:contextualSpacing/>
    </w:pPr>
    <w:rPr>
      <w:rFonts w:ascii="Tahoma" w:eastAsiaTheme="minorHAnsi" w:hAnsi="Tahoma" w:cs="Tahoma"/>
      <w:sz w:val="24"/>
      <w:szCs w:val="24"/>
    </w:rPr>
  </w:style>
  <w:style w:type="character" w:styleId="Emphasis">
    <w:name w:val="Emphasis"/>
    <w:basedOn w:val="DefaultParagraphFont"/>
    <w:qFormat/>
    <w:rsid w:val="00E1035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8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91984A3BD07E438BCF27F0A0E4CC59" ma:contentTypeVersion="12" ma:contentTypeDescription="Create a new document." ma:contentTypeScope="" ma:versionID="526def97f6b09b047e7d4b1360da7642">
  <xsd:schema xmlns:xsd="http://www.w3.org/2001/XMLSchema" xmlns:xs="http://www.w3.org/2001/XMLSchema" xmlns:p="http://schemas.microsoft.com/office/2006/metadata/properties" xmlns:ns2="6bfde61a-94c1-42db-b4d1-79e5b3c6adc0" xmlns:ns3="58825e9e-cc90-40c0-979d-f08666619410" xmlns:ns4="041c5daf-9d3a-4e9a-b660-f4ef0b4e5805" targetNamespace="http://schemas.microsoft.com/office/2006/metadata/properties" ma:root="true" ma:fieldsID="41f773880c6cfd2f0b3eff7b61707ee2" ns2:_="" ns3:_="" ns4:_="">
    <xsd:import namespace="6bfde61a-94c1-42db-b4d1-79e5b3c6adc0"/>
    <xsd:import namespace="58825e9e-cc90-40c0-979d-f08666619410"/>
    <xsd:import namespace="041c5daf-9d3a-4e9a-b660-f4ef0b4e5805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Assignedto" minOccurs="0"/>
                <xsd:element ref="ns2:CheckedOut" minOccurs="0"/>
                <xsd:element ref="ns2:VerifiedPublication" minOccurs="0"/>
                <xsd:element ref="ns2:MediaServiceDateTaken" minOccurs="0"/>
                <xsd:element ref="ns2:MediaLengthInSeconds" minOccurs="0"/>
                <xsd:element ref="ns3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de61a-94c1-42db-b4d1-79e5b3c6adc0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Revision Desc" ma:format="Dropdown" ma:internalName="Comments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Assignedto" ma:index="11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heckedOut" ma:index="12" nillable="true" ma:displayName="Checked Out" ma:format="Dropdown" ma:internalName="CheckedOut">
      <xsd:simpleType>
        <xsd:restriction base="dms:Text">
          <xsd:maxLength value="255"/>
        </xsd:restriction>
      </xsd:simpleType>
    </xsd:element>
    <xsd:element name="VerifiedPublication" ma:index="13" nillable="true" ma:displayName="Verified Publication" ma:default="0" ma:description="Verified Publication" ma:format="Dropdown" ma:internalName="VerifiedPublication">
      <xsd:simpleType>
        <xsd:restriction base="dms:Boolea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25e9e-cc90-40c0-979d-f0866661941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5daf-9d3a-4e9a-b660-f4ef0b4e5805" elementFormDefault="qualified">
    <xsd:import namespace="http://schemas.microsoft.com/office/2006/documentManagement/types"/>
    <xsd:import namespace="http://schemas.microsoft.com/office/infopath/2007/PartnerControls"/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ifiedPublication xmlns="6bfde61a-94c1-42db-b4d1-79e5b3c6adc0">false</VerifiedPublication>
    <CheckedOut xmlns="6bfde61a-94c1-42db-b4d1-79e5b3c6adc0" xsi:nil="true"/>
    <Assignedto xmlns="6bfde61a-94c1-42db-b4d1-79e5b3c6adc0">
      <UserInfo>
        <DisplayName/>
        <AccountId xsi:nil="true"/>
        <AccountType/>
      </UserInfo>
    </Assignedto>
    <Comments xmlns="6bfde61a-94c1-42db-b4d1-79e5b3c6adc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EB02AC-5596-4D91-A9BB-D5C426A79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fde61a-94c1-42db-b4d1-79e5b3c6adc0"/>
    <ds:schemaRef ds:uri="58825e9e-cc90-40c0-979d-f08666619410"/>
    <ds:schemaRef ds:uri="041c5daf-9d3a-4e9a-b660-f4ef0b4e58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7F2A95-407D-4CC2-80EF-93346973E6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D9FDF2-5876-41F9-9822-9DEC95CA9E9C}">
  <ds:schemaRefs>
    <ds:schemaRef ds:uri="http://purl.org/dc/elements/1.1/"/>
    <ds:schemaRef ds:uri="http://schemas.openxmlformats.org/package/2006/metadata/core-properties"/>
    <ds:schemaRef ds:uri="6bfde61a-94c1-42db-b4d1-79e5b3c6adc0"/>
    <ds:schemaRef ds:uri="http://schemas.microsoft.com/office/infopath/2007/PartnerControls"/>
    <ds:schemaRef ds:uri="http://schemas.microsoft.com/office/2006/documentManagement/types"/>
    <ds:schemaRef ds:uri="http://purl.org/dc/dcmitype/"/>
    <ds:schemaRef ds:uri="041c5daf-9d3a-4e9a-b660-f4ef0b4e5805"/>
    <ds:schemaRef ds:uri="58825e9e-cc90-40c0-979d-f08666619410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1CAE7E8-D684-4CB8-88E0-6DF22A6BD9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4</Words>
  <Characters>475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er Earn and Learn (SEAL)</vt:lpstr>
    </vt:vector>
  </TitlesOfParts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er Earn and Learn (SEAL)</dc:title>
  <dc:subject/>
  <dc:creator/>
  <cp:keywords/>
  <cp:lastModifiedBy/>
  <cp:revision>1</cp:revision>
  <dcterms:created xsi:type="dcterms:W3CDTF">2023-01-30T19:57:00Z</dcterms:created>
  <dcterms:modified xsi:type="dcterms:W3CDTF">2023-05-1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91984A3BD07E438BCF27F0A0E4CC59</vt:lpwstr>
  </property>
</Properties>
</file>